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23A5E" w14:textId="4042AC6C" w:rsidR="00EF12A4" w:rsidRPr="00CB23A6" w:rsidRDefault="00CB23A6" w:rsidP="00A612A9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 xml:space="preserve">پیش نیازهای </w:t>
      </w:r>
      <w:bookmarkStart w:id="0" w:name="_Hlk100130353"/>
      <w:r w:rsidRPr="00CB23A6">
        <w:rPr>
          <w:rFonts w:cs="B Nazanin" w:hint="cs"/>
          <w:b/>
          <w:bCs/>
          <w:sz w:val="28"/>
          <w:szCs w:val="28"/>
          <w:rtl/>
        </w:rPr>
        <w:t>فعال</w:t>
      </w:r>
      <w:r w:rsidRPr="00CB23A6">
        <w:rPr>
          <w:rFonts w:cs="Arial"/>
          <w:b/>
          <w:bCs/>
          <w:sz w:val="28"/>
          <w:szCs w:val="28"/>
          <w:rtl/>
        </w:rPr>
        <w:t>͏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EF12A4">
        <w:rPr>
          <w:rFonts w:cs="B Nazanin" w:hint="cs"/>
          <w:b/>
          <w:bCs/>
          <w:sz w:val="28"/>
          <w:szCs w:val="28"/>
          <w:rtl/>
        </w:rPr>
        <w:t>صدور گواهی اشتغال به تحصیل</w:t>
      </w:r>
      <w:r w:rsidR="006B0351">
        <w:rPr>
          <w:rFonts w:cs="B Nazanin" w:hint="cs"/>
          <w:b/>
          <w:bCs/>
          <w:sz w:val="28"/>
          <w:szCs w:val="28"/>
          <w:rtl/>
        </w:rPr>
        <w:t xml:space="preserve"> صدور توسط اداره آموزش</w:t>
      </w:r>
    </w:p>
    <w:bookmarkEnd w:id="0"/>
    <w:p w14:paraId="0C689DBC" w14:textId="1C230913" w:rsidR="00CB23A6" w:rsidRPr="00CB23A6" w:rsidRDefault="00CB23A6" w:rsidP="00CB23A6">
      <w:pPr>
        <w:rPr>
          <w:rFonts w:cs="B Nazanin"/>
          <w:sz w:val="28"/>
          <w:szCs w:val="28"/>
          <w:rtl/>
        </w:rPr>
      </w:pPr>
      <w:r w:rsidRPr="00CB23A6">
        <w:rPr>
          <w:rFonts w:cs="B Nazanin" w:hint="cs"/>
          <w:sz w:val="28"/>
          <w:szCs w:val="28"/>
          <w:rtl/>
        </w:rPr>
        <w:t xml:space="preserve">1- </w:t>
      </w:r>
      <w:r w:rsidR="00EF12A4">
        <w:rPr>
          <w:rFonts w:cs="B Nazanin" w:hint="cs"/>
          <w:sz w:val="28"/>
          <w:szCs w:val="28"/>
          <w:rtl/>
        </w:rPr>
        <w:t>دانشجو می</w:t>
      </w:r>
      <w:r w:rsidR="00EF12A4">
        <w:rPr>
          <w:rFonts w:cs="B Nazanin"/>
          <w:sz w:val="28"/>
          <w:szCs w:val="28"/>
          <w:rtl/>
        </w:rPr>
        <w:softHyphen/>
      </w:r>
      <w:r w:rsidR="00EF12A4">
        <w:rPr>
          <w:rFonts w:cs="B Nazanin" w:hint="cs"/>
          <w:sz w:val="28"/>
          <w:szCs w:val="28"/>
          <w:rtl/>
        </w:rPr>
        <w:t xml:space="preserve">بایست در نیمسال جاری ثبت نام داشته باشد. </w:t>
      </w:r>
    </w:p>
    <w:p w14:paraId="07023F42" w14:textId="7A8E0085" w:rsidR="00CB23A6" w:rsidRDefault="00CB23A6" w:rsidP="00CB23A6">
      <w:pPr>
        <w:rPr>
          <w:rFonts w:cs="B Nazanin"/>
          <w:sz w:val="28"/>
          <w:szCs w:val="28"/>
          <w:rtl/>
        </w:rPr>
      </w:pPr>
    </w:p>
    <w:p w14:paraId="111EF761" w14:textId="7B898451" w:rsid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>مراحل فعال</w:t>
      </w:r>
      <w:r w:rsidR="006B0351">
        <w:rPr>
          <w:rFonts w:cs="Arial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EF12A4">
        <w:rPr>
          <w:rFonts w:cs="B Nazanin" w:hint="cs"/>
          <w:b/>
          <w:bCs/>
          <w:sz w:val="28"/>
          <w:szCs w:val="28"/>
          <w:rtl/>
        </w:rPr>
        <w:t>صدور گواهی اشتغال به تحصیل</w:t>
      </w:r>
    </w:p>
    <w:p w14:paraId="6D3C740C" w14:textId="229DA688" w:rsidR="00CB23A6" w:rsidRDefault="00DC3B58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  <w:lang w:bidi="ar-SA"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150A7A1D" wp14:editId="0E23FB38">
                <wp:simplePos x="0" y="0"/>
                <wp:positionH relativeFrom="column">
                  <wp:posOffset>-190500</wp:posOffset>
                </wp:positionH>
                <wp:positionV relativeFrom="paragraph">
                  <wp:posOffset>94615</wp:posOffset>
                </wp:positionV>
                <wp:extent cx="8793479" cy="1630743"/>
                <wp:effectExtent l="0" t="0" r="27305" b="2667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3479" cy="1630743"/>
                          <a:chOff x="0" y="0"/>
                          <a:chExt cx="7371080" cy="1387745"/>
                        </a:xfrm>
                      </wpg:grpSpPr>
                      <wpg:grpSp>
                        <wpg:cNvPr id="24" name="Group 24"/>
                        <wpg:cNvGrpSpPr/>
                        <wpg:grpSpPr>
                          <a:xfrm>
                            <a:off x="0" y="0"/>
                            <a:ext cx="1554480" cy="1387745"/>
                            <a:chOff x="0" y="0"/>
                            <a:chExt cx="1554480" cy="1387745"/>
                          </a:xfrm>
                        </wpg:grpSpPr>
                        <wps:wsp>
                          <wps:cNvPr id="5" name="Rectangle 1"/>
                          <wps:cNvSpPr/>
                          <wps:spPr>
                            <a:xfrm>
                              <a:off x="0" y="0"/>
                              <a:ext cx="1554480" cy="640080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331C555" w14:textId="7B3DAF66" w:rsidR="00CB23A6" w:rsidRPr="008A615E" w:rsidRDefault="00CB23A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8A615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اول: فعال کردن درخواست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ectangle 6"/>
                          <wps:cNvSpPr/>
                          <wps:spPr>
                            <a:xfrm>
                              <a:off x="0" y="609600"/>
                              <a:ext cx="1554480" cy="778145"/>
                            </a:xfrm>
                            <a:prstGeom prst="rect">
                              <a:avLst/>
                            </a:prstGeom>
                            <a:solidFill>
                              <a:srgbClr val="66FF99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08E3CE" w14:textId="6BA34B00" w:rsidR="001E05CC" w:rsidRPr="008A615E" w:rsidRDefault="008A615E" w:rsidP="00A612A9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8A615E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فعال</w:t>
                                </w:r>
                                <w:r w:rsidRPr="008A615E">
                                  <w:rPr>
                                    <w:rFonts w:ascii="Arial" w:hAnsi="Arial" w:cs="Arial" w:hint="cs"/>
                                    <w:sz w:val="26"/>
                                    <w:szCs w:val="26"/>
                                    <w:rtl/>
                                  </w:rPr>
                                  <w:t>͏</w:t>
                                </w:r>
                                <w:r w:rsidRPr="008A615E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سازی فرآیند صدور گواهی اشتغال به تحصیل </w:t>
                                </w:r>
                                <w:r w:rsidR="0079582E" w:rsidRPr="008A615E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توسط دانشجو و ارسال به مرحله بعد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" name="Rectangle 4"/>
                        <wps:cNvSpPr/>
                        <wps:spPr>
                          <a:xfrm>
                            <a:off x="1945217" y="0"/>
                            <a:ext cx="1554480" cy="640080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DC547D1" w14:textId="77777777" w:rsidR="008A615E" w:rsidRPr="008A615E" w:rsidRDefault="001E05CC" w:rsidP="00A612A9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گام دوم:</w:t>
                              </w:r>
                            </w:p>
                            <w:p w14:paraId="2DA2647A" w14:textId="007CC604" w:rsidR="001E05CC" w:rsidRPr="008A615E" w:rsidRDefault="001E05CC" w:rsidP="00A612A9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تایید کارشناس </w:t>
                              </w:r>
                              <w:r w:rsidR="00DC3B58"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اداره </w:t>
                              </w:r>
                              <w:r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آموزش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5"/>
                        <wps:cNvSpPr/>
                        <wps:spPr>
                          <a:xfrm>
                            <a:off x="3877733" y="16934"/>
                            <a:ext cx="1554480" cy="640080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712B866" w14:textId="77777777" w:rsidR="008A615E" w:rsidRPr="008A615E" w:rsidRDefault="001E05CC" w:rsidP="00A612A9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سوم: </w:t>
                              </w:r>
                            </w:p>
                            <w:p w14:paraId="65FE0CF8" w14:textId="2460F7E4" w:rsidR="001E05CC" w:rsidRPr="008A615E" w:rsidRDefault="001E05CC" w:rsidP="00A612A9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تایید </w:t>
                              </w:r>
                              <w:r w:rsidR="00DC3B58"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معاون اداره آموزش</w:t>
                              </w:r>
                              <w:r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Arrow: Right 21"/>
                        <wps:cNvSpPr/>
                        <wps:spPr>
                          <a:xfrm flipV="1">
                            <a:off x="1566333" y="230717"/>
                            <a:ext cx="365760" cy="182880"/>
                          </a:xfrm>
                          <a:prstGeom prst="right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Arrow: Right 22"/>
                        <wps:cNvSpPr/>
                        <wps:spPr>
                          <a:xfrm flipV="1">
                            <a:off x="3505200" y="231079"/>
                            <a:ext cx="365760" cy="182880"/>
                          </a:xfrm>
                          <a:prstGeom prst="right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Arrow: Right 27"/>
                        <wps:cNvSpPr/>
                        <wps:spPr>
                          <a:xfrm flipV="1">
                            <a:off x="5435600" y="238462"/>
                            <a:ext cx="365760" cy="182880"/>
                          </a:xfrm>
                          <a:prstGeom prst="rightArrow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5816600" y="16934"/>
                            <a:ext cx="1554480" cy="640080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9F529BD" w14:textId="77777777" w:rsidR="008A615E" w:rsidRPr="008A615E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گام چهارم:</w:t>
                              </w:r>
                            </w:p>
                            <w:p w14:paraId="43F8DB9E" w14:textId="64390156" w:rsidR="001E05CC" w:rsidRPr="008A615E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  <w:r w:rsidR="00DC3B58" w:rsidRPr="008A615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اتمام فرایند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0A7A1D" id="Group 46" o:spid="_x0000_s1026" style="position:absolute;left:0;text-align:left;margin-left:-15pt;margin-top:7.45pt;width:692.4pt;height:128.4pt;z-index:251718656;mso-width-relative:margin;mso-height-relative:margin" coordsize="73710,138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">
                <v:group id="Group 24" o:spid="_x0000_s1027" style="position:absolute;width:15544;height:13877" coordsize="15544,13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rect id="Rectangle 1" o:spid="_x0000_s1028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<v:textbox inset="0,0,0,0">
                      <w:txbxContent>
                        <w:p w14:paraId="3331C555" w14:textId="7B3DAF66" w:rsidR="00CB23A6" w:rsidRPr="008A615E" w:rsidRDefault="00CB23A6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8A615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گام اول: فعال کردن درخواست</w:t>
                          </w:r>
                        </w:p>
                      </w:txbxContent>
                    </v:textbox>
                  </v:rect>
                  <v:rect id="Rectangle 6" o:spid="_x0000_s1029" style="position:absolute;top:6096;width:15544;height:77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<v:textbox inset="0,0,0,0">
                      <w:txbxContent>
                        <w:p w14:paraId="5708E3CE" w14:textId="6BA34B00" w:rsidR="001E05CC" w:rsidRPr="008A615E" w:rsidRDefault="008A615E" w:rsidP="00A612A9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sz w:val="26"/>
                              <w:szCs w:val="26"/>
                            </w:rPr>
                          </w:pPr>
                          <w:r w:rsidRPr="008A615E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>فعال</w:t>
                          </w:r>
                          <w:r w:rsidRPr="008A615E">
                            <w:rPr>
                              <w:rFonts w:ascii="Arial" w:hAnsi="Arial" w:cs="Arial" w:hint="cs"/>
                              <w:sz w:val="26"/>
                              <w:szCs w:val="26"/>
                              <w:rtl/>
                            </w:rPr>
                            <w:t>͏</w:t>
                          </w:r>
                          <w:r w:rsidRPr="008A615E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 xml:space="preserve">سازی فرآیند صدور گواهی اشتغال به تحصیل </w:t>
                          </w:r>
                          <w:r w:rsidR="0079582E" w:rsidRPr="008A615E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>توسط دانشجو و ارسال به مرحله بعد</w:t>
                          </w:r>
                        </w:p>
                      </w:txbxContent>
                    </v:textbox>
                  </v:rect>
                </v:group>
                <v:rect id="Rectangle 4" o:spid="_x0000_s1030" style="position:absolute;left:19452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<v:textbox inset="0,0,0,0">
                    <w:txbxContent>
                      <w:p w14:paraId="4DC547D1" w14:textId="77777777" w:rsidR="008A615E" w:rsidRPr="008A615E" w:rsidRDefault="001E05CC" w:rsidP="00A612A9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  <w:rtl/>
                          </w:rPr>
                        </w:pPr>
                        <w:r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>گام دوم:</w:t>
                        </w:r>
                      </w:p>
                      <w:p w14:paraId="2DA2647A" w14:textId="007CC604" w:rsidR="001E05CC" w:rsidRPr="008A615E" w:rsidRDefault="001E05CC" w:rsidP="00A612A9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</w:rPr>
                        </w:pPr>
                        <w:r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 xml:space="preserve"> تایید کارشناس </w:t>
                        </w:r>
                        <w:r w:rsidR="00DC3B58"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 xml:space="preserve">اداره </w:t>
                        </w:r>
                        <w:r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>آموزش</w:t>
                        </w:r>
                      </w:p>
                    </w:txbxContent>
                  </v:textbox>
                </v:rect>
                <v:rect id="Rectangle 5" o:spid="_x0000_s1031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<v:textbox inset="0,0,0,0">
                    <w:txbxContent>
                      <w:p w14:paraId="3712B866" w14:textId="77777777" w:rsidR="008A615E" w:rsidRPr="008A615E" w:rsidRDefault="001E05CC" w:rsidP="00A612A9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  <w:rtl/>
                          </w:rPr>
                        </w:pPr>
                        <w:r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 xml:space="preserve">گام سوم: </w:t>
                        </w:r>
                      </w:p>
                      <w:p w14:paraId="65FE0CF8" w14:textId="2460F7E4" w:rsidR="001E05CC" w:rsidRPr="008A615E" w:rsidRDefault="001E05CC" w:rsidP="00A612A9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</w:rPr>
                        </w:pPr>
                        <w:r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 xml:space="preserve">تایید </w:t>
                        </w:r>
                        <w:r w:rsidR="00DC3B58"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>معاون اداره آموزش</w:t>
                        </w:r>
                        <w:r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1" o:spid="_x0000_s1032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<v:shape id="Arrow: Right 22" o:spid="_x0000_s1033" type="#_x0000_t13" style="position:absolute;left:35052;top:2310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<v:shape id="Arrow: Right 27" o:spid="_x0000_s1034" type="#_x0000_t13" style="position:absolute;left:54356;top:2384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<v:rect id="Rectangle 26" o:spid="_x0000_s1035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<v:textbox inset="0,0,0,0">
                    <w:txbxContent>
                      <w:p w14:paraId="79F529BD" w14:textId="77777777" w:rsidR="008A615E" w:rsidRPr="008A615E" w:rsidRDefault="001E05CC" w:rsidP="001E05CC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  <w:rtl/>
                          </w:rPr>
                        </w:pPr>
                        <w:r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>گام چهارم:</w:t>
                        </w:r>
                      </w:p>
                      <w:p w14:paraId="43F8DB9E" w14:textId="64390156" w:rsidR="001E05CC" w:rsidRPr="008A615E" w:rsidRDefault="001E05CC" w:rsidP="001E05CC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</w:rPr>
                        </w:pPr>
                        <w:r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 xml:space="preserve"> </w:t>
                        </w:r>
                        <w:r w:rsidR="00DC3B58" w:rsidRPr="008A615E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>اتمام فرایند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4754F99" w14:textId="4665ABF9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657AFE2E" w:rsidR="00CB23A6" w:rsidRDefault="00CB23A6" w:rsidP="00CB23A6">
      <w:pPr>
        <w:rPr>
          <w:rFonts w:cs="B Nazanin"/>
          <w:sz w:val="28"/>
          <w:szCs w:val="28"/>
          <w:rtl/>
        </w:rPr>
      </w:pPr>
      <w:r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658F07E5" w:rsidR="0079582E" w:rsidRDefault="0079582E" w:rsidP="00CB23A6">
      <w:pPr>
        <w:rPr>
          <w:rFonts w:cs="B Nazanin"/>
          <w:sz w:val="28"/>
          <w:szCs w:val="28"/>
          <w:rtl/>
        </w:rPr>
      </w:pPr>
    </w:p>
    <w:p w14:paraId="74118E9F" w14:textId="29720BA6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735A704" w14:textId="77777777" w:rsidR="00DC3B58" w:rsidRDefault="00DC3B58" w:rsidP="00CB23A6">
      <w:pPr>
        <w:rPr>
          <w:rFonts w:cs="B Nazanin"/>
          <w:sz w:val="28"/>
          <w:szCs w:val="28"/>
          <w:rtl/>
        </w:rPr>
      </w:pPr>
    </w:p>
    <w:p w14:paraId="0C64CA62" w14:textId="77777777" w:rsidR="0079582E" w:rsidRPr="004A1D15" w:rsidRDefault="0079582E" w:rsidP="0079582E">
      <w:pPr>
        <w:rPr>
          <w:rFonts w:cs="B Nazanin"/>
          <w:b/>
          <w:bCs/>
          <w:sz w:val="28"/>
          <w:szCs w:val="28"/>
          <w:rtl/>
        </w:rPr>
      </w:pPr>
      <w:r w:rsidRPr="004A1D15">
        <w:rPr>
          <w:rFonts w:cs="B Nazanin" w:hint="cs"/>
          <w:b/>
          <w:bCs/>
          <w:sz w:val="28"/>
          <w:szCs w:val="28"/>
          <w:rtl/>
        </w:rPr>
        <w:t xml:space="preserve">توضیحات: </w:t>
      </w:r>
    </w:p>
    <w:p w14:paraId="08270A14" w14:textId="77777777" w:rsidR="006B0351" w:rsidRDefault="004A1D15" w:rsidP="006B0351">
      <w:pPr>
        <w:pStyle w:val="ListParagraph"/>
        <w:numPr>
          <w:ilvl w:val="0"/>
          <w:numId w:val="1"/>
        </w:numPr>
        <w:rPr>
          <w:rFonts w:cs="B Nazanin"/>
          <w:sz w:val="28"/>
          <w:szCs w:val="28"/>
        </w:rPr>
      </w:pPr>
      <w:r w:rsidRPr="006B0351">
        <w:rPr>
          <w:rFonts w:ascii="Tahoma" w:hAnsi="Tahoma" w:cs="B Nazanin" w:hint="cs"/>
          <w:sz w:val="28"/>
          <w:szCs w:val="28"/>
          <w:rtl/>
        </w:rPr>
        <w:t>کلیه</w:t>
      </w:r>
      <w:r w:rsidRPr="006B0351">
        <w:rPr>
          <w:rFonts w:cs="B Nazanin" w:hint="cs"/>
          <w:sz w:val="28"/>
          <w:szCs w:val="28"/>
          <w:rtl/>
        </w:rPr>
        <w:t xml:space="preserve"> </w:t>
      </w:r>
      <w:r w:rsidRPr="006B0351">
        <w:rPr>
          <w:rFonts w:ascii="Tahoma" w:hAnsi="Tahoma" w:cs="B Nazanin" w:hint="cs"/>
          <w:sz w:val="28"/>
          <w:szCs w:val="28"/>
          <w:rtl/>
        </w:rPr>
        <w:t>گام</w:t>
      </w:r>
      <w:r w:rsidR="006B0351" w:rsidRPr="006B0351">
        <w:rPr>
          <w:rFonts w:cs="B Nazanin" w:hint="cs"/>
          <w:sz w:val="28"/>
          <w:szCs w:val="28"/>
          <w:rtl/>
        </w:rPr>
        <w:t xml:space="preserve"> </w:t>
      </w:r>
      <w:r w:rsidRPr="006B0351">
        <w:rPr>
          <w:rFonts w:cs="B Nazanin" w:hint="cs"/>
          <w:sz w:val="28"/>
          <w:szCs w:val="28"/>
          <w:rtl/>
        </w:rPr>
        <w:t>های فرآیند فارغ التح</w:t>
      </w:r>
      <w:r w:rsidR="006B0351" w:rsidRPr="006B0351">
        <w:rPr>
          <w:rFonts w:cs="B Nazanin" w:hint="cs"/>
          <w:sz w:val="28"/>
          <w:szCs w:val="28"/>
          <w:rtl/>
        </w:rPr>
        <w:t xml:space="preserve">صیلی به صورت اتوماسیونی انجام می </w:t>
      </w:r>
      <w:r w:rsidRPr="006B0351">
        <w:rPr>
          <w:rFonts w:cs="B Nazanin" w:hint="cs"/>
          <w:sz w:val="28"/>
          <w:szCs w:val="28"/>
          <w:rtl/>
        </w:rPr>
        <w:t>شود.</w:t>
      </w:r>
      <w:r w:rsidR="006B0351">
        <w:rPr>
          <w:rFonts w:cs="B Nazanin" w:hint="cs"/>
          <w:sz w:val="28"/>
          <w:szCs w:val="28"/>
          <w:rtl/>
        </w:rPr>
        <w:t xml:space="preserve"> </w:t>
      </w:r>
    </w:p>
    <w:p w14:paraId="7A49A5EC" w14:textId="77777777" w:rsidR="006B0351" w:rsidRDefault="002E5C77" w:rsidP="006B0351">
      <w:pPr>
        <w:pStyle w:val="ListParagraph"/>
        <w:numPr>
          <w:ilvl w:val="0"/>
          <w:numId w:val="1"/>
        </w:numPr>
        <w:rPr>
          <w:rFonts w:cs="B Nazanin"/>
          <w:sz w:val="28"/>
          <w:szCs w:val="28"/>
        </w:rPr>
      </w:pPr>
      <w:r w:rsidRPr="006B0351">
        <w:rPr>
          <w:rFonts w:cs="B Nazanin" w:hint="cs"/>
          <w:sz w:val="28"/>
          <w:szCs w:val="28"/>
          <w:rtl/>
        </w:rPr>
        <w:t>پس از اتمام فرایند فایل پی</w:t>
      </w:r>
      <w:r w:rsidRPr="006B0351">
        <w:rPr>
          <w:rFonts w:cs="B Nazanin"/>
          <w:sz w:val="28"/>
          <w:szCs w:val="28"/>
          <w:rtl/>
        </w:rPr>
        <w:softHyphen/>
      </w:r>
      <w:r w:rsidRPr="006B0351">
        <w:rPr>
          <w:rFonts w:cs="B Nazanin" w:hint="cs"/>
          <w:sz w:val="28"/>
          <w:szCs w:val="28"/>
          <w:rtl/>
        </w:rPr>
        <w:t>دی</w:t>
      </w:r>
      <w:r w:rsidRPr="006B0351">
        <w:rPr>
          <w:rFonts w:cs="B Nazanin"/>
          <w:sz w:val="28"/>
          <w:szCs w:val="28"/>
          <w:rtl/>
        </w:rPr>
        <w:softHyphen/>
      </w:r>
      <w:r w:rsidRPr="006B0351">
        <w:rPr>
          <w:rFonts w:cs="B Nazanin" w:hint="cs"/>
          <w:sz w:val="28"/>
          <w:szCs w:val="28"/>
          <w:rtl/>
        </w:rPr>
        <w:t xml:space="preserve">اف در پایین صفحه قابل رؤیت بوده و امکان دریافت پرینت وجود دارد. </w:t>
      </w:r>
    </w:p>
    <w:p w14:paraId="74562E09" w14:textId="6FFDE511" w:rsidR="002E5C77" w:rsidRPr="006B0351" w:rsidRDefault="002E5C77" w:rsidP="006B0351">
      <w:pPr>
        <w:pStyle w:val="ListParagraph"/>
        <w:numPr>
          <w:ilvl w:val="0"/>
          <w:numId w:val="1"/>
        </w:numPr>
        <w:rPr>
          <w:rFonts w:cs="B Nazanin"/>
          <w:sz w:val="28"/>
          <w:szCs w:val="28"/>
        </w:rPr>
      </w:pPr>
      <w:r w:rsidRPr="006B0351">
        <w:rPr>
          <w:rFonts w:cs="B Nazanin" w:hint="cs"/>
          <w:sz w:val="28"/>
          <w:szCs w:val="28"/>
          <w:rtl/>
        </w:rPr>
        <w:t>این فرایند در صورتی انجام می</w:t>
      </w:r>
      <w:r w:rsidRPr="006B0351">
        <w:rPr>
          <w:rFonts w:cs="B Nazanin"/>
          <w:sz w:val="28"/>
          <w:szCs w:val="28"/>
          <w:rtl/>
        </w:rPr>
        <w:softHyphen/>
      </w:r>
      <w:r w:rsidRPr="006B0351">
        <w:rPr>
          <w:rFonts w:cs="B Nazanin" w:hint="cs"/>
          <w:sz w:val="28"/>
          <w:szCs w:val="28"/>
          <w:rtl/>
        </w:rPr>
        <w:t>گیرد که نیاز به ارائه گواهی اشتغال به تحصیل به دانشگاه</w:t>
      </w:r>
      <w:r w:rsidRPr="006B0351">
        <w:rPr>
          <w:rFonts w:cs="B Nazanin"/>
          <w:sz w:val="28"/>
          <w:szCs w:val="28"/>
          <w:rtl/>
        </w:rPr>
        <w:softHyphen/>
      </w:r>
      <w:r w:rsidRPr="006B0351">
        <w:rPr>
          <w:rFonts w:cs="B Nazanin" w:hint="cs"/>
          <w:sz w:val="28"/>
          <w:szCs w:val="28"/>
          <w:rtl/>
        </w:rPr>
        <w:t>ها، اداره نظام وظیفه، سفارت</w:t>
      </w:r>
      <w:r w:rsidRPr="006B0351">
        <w:rPr>
          <w:rFonts w:cs="B Nazanin"/>
          <w:sz w:val="28"/>
          <w:szCs w:val="28"/>
          <w:rtl/>
        </w:rPr>
        <w:softHyphen/>
      </w:r>
      <w:r w:rsidRPr="006B0351">
        <w:rPr>
          <w:rFonts w:cs="B Nazanin" w:hint="cs"/>
          <w:sz w:val="28"/>
          <w:szCs w:val="28"/>
          <w:rtl/>
        </w:rPr>
        <w:t>خانه</w:t>
      </w:r>
      <w:r w:rsidRPr="006B0351">
        <w:rPr>
          <w:rFonts w:cs="B Nazanin"/>
          <w:sz w:val="28"/>
          <w:szCs w:val="28"/>
          <w:rtl/>
        </w:rPr>
        <w:softHyphen/>
      </w:r>
      <w:r w:rsidRPr="006B0351">
        <w:rPr>
          <w:rFonts w:cs="B Nazanin" w:hint="cs"/>
          <w:sz w:val="28"/>
          <w:szCs w:val="28"/>
          <w:rtl/>
        </w:rPr>
        <w:t>ها و وزارت</w:t>
      </w:r>
      <w:r w:rsidRPr="006B0351">
        <w:rPr>
          <w:rFonts w:cs="B Nazanin"/>
          <w:sz w:val="28"/>
          <w:szCs w:val="28"/>
          <w:rtl/>
        </w:rPr>
        <w:softHyphen/>
      </w:r>
      <w:r w:rsidRPr="006B0351">
        <w:rPr>
          <w:rFonts w:cs="B Nazanin" w:hint="cs"/>
          <w:sz w:val="28"/>
          <w:szCs w:val="28"/>
          <w:rtl/>
        </w:rPr>
        <w:t>خانه</w:t>
      </w:r>
      <w:r w:rsidRPr="006B0351">
        <w:rPr>
          <w:rFonts w:cs="B Nazanin"/>
          <w:sz w:val="28"/>
          <w:szCs w:val="28"/>
          <w:rtl/>
        </w:rPr>
        <w:softHyphen/>
      </w:r>
      <w:r w:rsidRPr="006B0351">
        <w:rPr>
          <w:rFonts w:cs="B Nazanin" w:hint="cs"/>
          <w:sz w:val="28"/>
          <w:szCs w:val="28"/>
          <w:rtl/>
        </w:rPr>
        <w:t>ها باشد.</w:t>
      </w:r>
    </w:p>
    <w:sectPr w:rsidR="002E5C77" w:rsidRPr="006B0351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F7924" w14:textId="77777777" w:rsidR="004E21B7" w:rsidRDefault="004E21B7" w:rsidP="001E05CC">
      <w:pPr>
        <w:spacing w:after="0" w:line="240" w:lineRule="auto"/>
      </w:pPr>
      <w:r>
        <w:separator/>
      </w:r>
    </w:p>
  </w:endnote>
  <w:endnote w:type="continuationSeparator" w:id="0">
    <w:p w14:paraId="082B3B0A" w14:textId="77777777" w:rsidR="004E21B7" w:rsidRDefault="004E21B7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A44B8" w14:textId="77777777" w:rsidR="004E21B7" w:rsidRDefault="004E21B7" w:rsidP="001E05CC">
      <w:pPr>
        <w:spacing w:after="0" w:line="240" w:lineRule="auto"/>
      </w:pPr>
      <w:r>
        <w:separator/>
      </w:r>
    </w:p>
  </w:footnote>
  <w:footnote w:type="continuationSeparator" w:id="0">
    <w:p w14:paraId="7915289A" w14:textId="77777777" w:rsidR="004E21B7" w:rsidRDefault="004E21B7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0" type="#_x0000_t202" style="position:absolute;left:0;text-align:left;margin-left:483.35pt;margin-top:-26.6pt;width:170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279847C" id="Straight Connector 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0A12FE"/>
    <w:multiLevelType w:val="hybridMultilevel"/>
    <w:tmpl w:val="EE889764"/>
    <w:lvl w:ilvl="0" w:tplc="377CE940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num w:numId="1" w16cid:durableId="1938294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13534A"/>
    <w:rsid w:val="001E05CC"/>
    <w:rsid w:val="00223FD7"/>
    <w:rsid w:val="002657E9"/>
    <w:rsid w:val="0028071F"/>
    <w:rsid w:val="002E5C77"/>
    <w:rsid w:val="003F7203"/>
    <w:rsid w:val="004A1D15"/>
    <w:rsid w:val="004E21B7"/>
    <w:rsid w:val="00540D5E"/>
    <w:rsid w:val="00543558"/>
    <w:rsid w:val="006B0351"/>
    <w:rsid w:val="00743ACE"/>
    <w:rsid w:val="0079582E"/>
    <w:rsid w:val="008A5A32"/>
    <w:rsid w:val="008A615E"/>
    <w:rsid w:val="009006F7"/>
    <w:rsid w:val="00A043E4"/>
    <w:rsid w:val="00A612A9"/>
    <w:rsid w:val="00B642AF"/>
    <w:rsid w:val="00B956E8"/>
    <w:rsid w:val="00BB0B99"/>
    <w:rsid w:val="00C85982"/>
    <w:rsid w:val="00CB23A6"/>
    <w:rsid w:val="00DC3B58"/>
    <w:rsid w:val="00E27B77"/>
    <w:rsid w:val="00EF12A4"/>
    <w:rsid w:val="00F94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DEFD7047-9DC9-414B-87F6-9F30C299C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6B0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397E6-F7D4-4566-ADDE-56292AA8B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Mohammad Farsi</cp:lastModifiedBy>
  <cp:revision>5</cp:revision>
  <dcterms:created xsi:type="dcterms:W3CDTF">2022-04-13T06:39:00Z</dcterms:created>
  <dcterms:modified xsi:type="dcterms:W3CDTF">2022-04-14T21:00:00Z</dcterms:modified>
</cp:coreProperties>
</file>